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539FFD" w14:textId="4C1ECF0B" w:rsidR="002D5C6E" w:rsidRPr="00411068" w:rsidRDefault="002D5C6E">
      <w:pPr>
        <w:rPr>
          <w:b/>
          <w:bCs/>
        </w:rPr>
      </w:pPr>
      <w:r w:rsidRPr="00411068">
        <w:rPr>
          <w:b/>
          <w:bCs/>
          <w:sz w:val="32"/>
          <w:szCs w:val="32"/>
        </w:rPr>
        <w:t>FPGA TIMING CLOSURE</w:t>
      </w:r>
    </w:p>
    <w:p w14:paraId="1AA90FC4" w14:textId="114C25D2" w:rsidR="001E6776" w:rsidRDefault="00464E1D">
      <w:r>
        <w:t>Q</w:t>
      </w:r>
      <w:r w:rsidR="00DF0B66">
        <w:t xml:space="preserve">1- </w:t>
      </w:r>
      <w:r>
        <w:t>What is static timing analysis? What is setup time? What is hold time? How do you calculate the maximum clock frequency of a digital circuit?</w:t>
      </w:r>
    </w:p>
    <w:p w14:paraId="13B82E4B" w14:textId="6A365D97" w:rsidR="00464E1D" w:rsidRDefault="00464E1D">
      <w:r>
        <w:t xml:space="preserve">A1- </w:t>
      </w:r>
    </w:p>
    <w:p w14:paraId="42B14F89" w14:textId="3C084BFC" w:rsidR="00464E1D" w:rsidRDefault="00464E1D">
      <w:r>
        <w:t>Q2- What is clock distribution network? What is clock skew?</w:t>
      </w:r>
    </w:p>
    <w:p w14:paraId="4FCBE90E" w14:textId="3B97D6D4" w:rsidR="00464E1D" w:rsidRDefault="00464E1D">
      <w:r>
        <w:t xml:space="preserve">A2- </w:t>
      </w:r>
    </w:p>
    <w:p w14:paraId="4B195BCE" w14:textId="2F26B354" w:rsidR="00464E1D" w:rsidRDefault="00464E1D">
      <w:r>
        <w:t xml:space="preserve">Q3- </w:t>
      </w:r>
      <w:r w:rsidR="002D5C6E">
        <w:t>What is s</w:t>
      </w:r>
      <w:r>
        <w:t>ynchronous design methodology?</w:t>
      </w:r>
    </w:p>
    <w:p w14:paraId="6326D5D1" w14:textId="5AD01299" w:rsidR="00464E1D" w:rsidRDefault="00464E1D">
      <w:r>
        <w:t>A3-</w:t>
      </w:r>
    </w:p>
    <w:p w14:paraId="022B200E" w14:textId="77777777" w:rsidR="002D5C6E" w:rsidRDefault="00464E1D">
      <w:r>
        <w:t xml:space="preserve">Q4- </w:t>
      </w:r>
      <w:r w:rsidR="002D5C6E">
        <w:t>What is metastability? In which conditions metastability can occur? How do you decrease the possibility of metastability?</w:t>
      </w:r>
    </w:p>
    <w:p w14:paraId="1AE4B0D1" w14:textId="77777777" w:rsidR="002D5C6E" w:rsidRDefault="002D5C6E">
      <w:r>
        <w:t>A4-</w:t>
      </w:r>
    </w:p>
    <w:p w14:paraId="7B66613A" w14:textId="660CBC63" w:rsidR="00464E1D" w:rsidRDefault="002D5C6E">
      <w:r>
        <w:t xml:space="preserve">Q5- </w:t>
      </w:r>
      <w:r w:rsidR="00A63495">
        <w:t xml:space="preserve">What are the proper ways for communicating two digital circuits having </w:t>
      </w:r>
      <w:r w:rsidR="00502AEA">
        <w:t>different clock domains?</w:t>
      </w:r>
    </w:p>
    <w:p w14:paraId="11A41C2D" w14:textId="61B03348" w:rsidR="00502AEA" w:rsidRDefault="00502AEA">
      <w:r>
        <w:t>A5-</w:t>
      </w:r>
    </w:p>
    <w:p w14:paraId="3FAC424C" w14:textId="6905D3CA" w:rsidR="00502AEA" w:rsidRDefault="000235F5">
      <w:r>
        <w:t>Q6- What is pipelining? Does pipelining decrease latency? Does pipelining increase throughput?</w:t>
      </w:r>
    </w:p>
    <w:p w14:paraId="1F9ADDD4" w14:textId="1FF310B7" w:rsidR="000235F5" w:rsidRDefault="000235F5">
      <w:r>
        <w:t>A6-</w:t>
      </w:r>
    </w:p>
    <w:p w14:paraId="4AD504F0" w14:textId="7AC0DCAE" w:rsidR="0045636A" w:rsidRDefault="0045636A">
      <w:r>
        <w:t>Q7- What is clock gating? What is the advantage and disadvantage of clock gating?</w:t>
      </w:r>
    </w:p>
    <w:p w14:paraId="53DF0748" w14:textId="4C95B2CD" w:rsidR="0045636A" w:rsidRDefault="0045636A">
      <w:r>
        <w:t>A7-</w:t>
      </w:r>
    </w:p>
    <w:p w14:paraId="25F93A84" w14:textId="2A67F758" w:rsidR="00787E18" w:rsidRDefault="00787E18">
      <w:r>
        <w:t>Q8- What is critical path? How do you find critical path?</w:t>
      </w:r>
    </w:p>
    <w:p w14:paraId="7188AE54" w14:textId="1112E87F" w:rsidR="00787E18" w:rsidRDefault="00787E18">
      <w:r>
        <w:t xml:space="preserve">A8- </w:t>
      </w:r>
    </w:p>
    <w:p w14:paraId="1D6E0124" w14:textId="0E2F9CD4" w:rsidR="001724AC" w:rsidRDefault="001724AC">
      <w:r>
        <w:t xml:space="preserve">Q9- What kind of timing constraints do you know? </w:t>
      </w:r>
    </w:p>
    <w:p w14:paraId="53A017AE" w14:textId="4D02BDF8" w:rsidR="001724AC" w:rsidRDefault="001724AC">
      <w:r>
        <w:t xml:space="preserve">A9- Clock, input, output. </w:t>
      </w:r>
      <w:r w:rsidR="0089237E">
        <w:t>False path, multicycle path, maximum/minimum delay.</w:t>
      </w:r>
    </w:p>
    <w:p w14:paraId="12C9A775" w14:textId="30C9CFE0" w:rsidR="000235F5" w:rsidRPr="00411068" w:rsidRDefault="00590F4C">
      <w:pPr>
        <w:rPr>
          <w:b/>
          <w:bCs/>
        </w:rPr>
      </w:pPr>
      <w:r w:rsidRPr="00411068">
        <w:rPr>
          <w:b/>
          <w:bCs/>
          <w:sz w:val="32"/>
          <w:szCs w:val="32"/>
        </w:rPr>
        <w:t>FPGA COMMUNICATION INTERFACE</w:t>
      </w:r>
      <w:r w:rsidRPr="00411068">
        <w:rPr>
          <w:b/>
          <w:bCs/>
        </w:rPr>
        <w:t xml:space="preserve"> </w:t>
      </w:r>
    </w:p>
    <w:p w14:paraId="4938856A" w14:textId="78781283" w:rsidR="00590F4C" w:rsidRDefault="00590F4C">
      <w:r>
        <w:t xml:space="preserve">Q1- </w:t>
      </w:r>
      <w:r w:rsidR="00A36A25">
        <w:t>What is UART protocol? How can you implement it on FPGA? Give implementation details for receive and transmit modules.</w:t>
      </w:r>
    </w:p>
    <w:p w14:paraId="316B30D0" w14:textId="41087A4C" w:rsidR="00A36A25" w:rsidRDefault="00A36A25">
      <w:r>
        <w:t>A1-</w:t>
      </w:r>
    </w:p>
    <w:p w14:paraId="7D489930" w14:textId="0E43A339" w:rsidR="00A36A25" w:rsidRDefault="00A36A25">
      <w:r>
        <w:t xml:space="preserve">Q2- </w:t>
      </w:r>
      <w:r w:rsidR="009D1CDD">
        <w:t>What is SPI protocol? What does QSPI stands for? Name the ports and their functions in SPI.</w:t>
      </w:r>
    </w:p>
    <w:p w14:paraId="479269C0" w14:textId="1676841A" w:rsidR="009D1CDD" w:rsidRDefault="009D1CDD">
      <w:r>
        <w:t>A2-</w:t>
      </w:r>
    </w:p>
    <w:p w14:paraId="5BB68F78" w14:textId="34389383" w:rsidR="009D1CDD" w:rsidRDefault="009D1CDD">
      <w:r>
        <w:t>Q3- What is I2C protocol? Name the ports and their functions in I2C.</w:t>
      </w:r>
    </w:p>
    <w:p w14:paraId="797FD8D6" w14:textId="26B7910E" w:rsidR="009D1CDD" w:rsidRDefault="009D1CDD">
      <w:r>
        <w:t>A3-</w:t>
      </w:r>
    </w:p>
    <w:p w14:paraId="6B448938" w14:textId="3344344A" w:rsidR="009D1CDD" w:rsidRDefault="009D1CDD">
      <w:r>
        <w:lastRenderedPageBreak/>
        <w:t xml:space="preserve">Q4- </w:t>
      </w:r>
      <w:r w:rsidR="00433CA8">
        <w:t>What is the difference between single-ended and differential communication?</w:t>
      </w:r>
    </w:p>
    <w:p w14:paraId="5A96C942" w14:textId="48D6C3BD" w:rsidR="00433CA8" w:rsidRDefault="00433CA8">
      <w:r>
        <w:t xml:space="preserve">A4- </w:t>
      </w:r>
    </w:p>
    <w:p w14:paraId="7220066B" w14:textId="0E8D00F8" w:rsidR="00433CA8" w:rsidRDefault="00433CA8">
      <w:r>
        <w:t xml:space="preserve">Q5- </w:t>
      </w:r>
      <w:r w:rsidR="00EA1BBE">
        <w:t>What is the difference between half-duplex and full-duplex communication?</w:t>
      </w:r>
    </w:p>
    <w:p w14:paraId="526AD075" w14:textId="0C05B753" w:rsidR="00EA1BBE" w:rsidRDefault="00EA1BBE">
      <w:r>
        <w:t>A5-</w:t>
      </w:r>
    </w:p>
    <w:p w14:paraId="5631D21E" w14:textId="77777777" w:rsidR="002B3A76" w:rsidRDefault="00EA1BBE">
      <w:r>
        <w:t xml:space="preserve">Q6- </w:t>
      </w:r>
      <w:r w:rsidR="002B3A76">
        <w:t>How can you implement Ethernet on FPGA?</w:t>
      </w:r>
    </w:p>
    <w:p w14:paraId="781C4FA8" w14:textId="77777777" w:rsidR="002B3A76" w:rsidRDefault="002B3A76">
      <w:r>
        <w:t>A6-</w:t>
      </w:r>
    </w:p>
    <w:p w14:paraId="49BD92C8" w14:textId="06632191" w:rsidR="002B3A76" w:rsidRDefault="002B3A76">
      <w:r>
        <w:t>Q7- What is SERDES? When do you need to use it?</w:t>
      </w:r>
    </w:p>
    <w:p w14:paraId="5256908A" w14:textId="240B5D97" w:rsidR="00EA1BBE" w:rsidRDefault="002B3A76">
      <w:r>
        <w:t xml:space="preserve">A7- </w:t>
      </w:r>
    </w:p>
    <w:p w14:paraId="6312403F" w14:textId="00E0DB8D" w:rsidR="002B3A76" w:rsidRDefault="002B3A76">
      <w:r>
        <w:t>Q8- How can you communicate with DDR memory in FPGA?</w:t>
      </w:r>
    </w:p>
    <w:p w14:paraId="4D5356E3" w14:textId="3661000A" w:rsidR="002B3A76" w:rsidRDefault="002B3A76">
      <w:r>
        <w:t>A8-</w:t>
      </w:r>
      <w:r w:rsidR="00B82929">
        <w:t xml:space="preserve"> MIG (Memory Interface Generator)</w:t>
      </w:r>
    </w:p>
    <w:p w14:paraId="45860F05" w14:textId="0D9DCC66" w:rsidR="003C13B0" w:rsidRDefault="003C13B0">
      <w:r>
        <w:t>Q9- What is JESD204 protocol? What is LVDS protocol? What are their differences?</w:t>
      </w:r>
    </w:p>
    <w:p w14:paraId="79B72C9C" w14:textId="31EA99A4" w:rsidR="003C13B0" w:rsidRDefault="003C13B0">
      <w:r>
        <w:t>A9-</w:t>
      </w:r>
    </w:p>
    <w:p w14:paraId="1015029C" w14:textId="093A04AB" w:rsidR="00B4047A" w:rsidRDefault="00B4047A">
      <w:r>
        <w:t>Q10- What is FMC? When to use it?</w:t>
      </w:r>
    </w:p>
    <w:p w14:paraId="11D1C13B" w14:textId="0A5B731A" w:rsidR="00B4047A" w:rsidRDefault="00B4047A">
      <w:r>
        <w:t>A10-</w:t>
      </w:r>
    </w:p>
    <w:p w14:paraId="718EDC72" w14:textId="122134E2" w:rsidR="00B4232E" w:rsidRPr="00411068" w:rsidRDefault="00B4232E">
      <w:pPr>
        <w:rPr>
          <w:b/>
          <w:bCs/>
        </w:rPr>
      </w:pPr>
      <w:r w:rsidRPr="00411068">
        <w:rPr>
          <w:b/>
          <w:bCs/>
          <w:sz w:val="32"/>
          <w:szCs w:val="32"/>
        </w:rPr>
        <w:t>AVIONICS &amp; SPACE</w:t>
      </w:r>
    </w:p>
    <w:p w14:paraId="191D54A7" w14:textId="6A707FFB" w:rsidR="00B4232E" w:rsidRDefault="00B4232E">
      <w:r>
        <w:t>Q1- What is DO-254?</w:t>
      </w:r>
    </w:p>
    <w:p w14:paraId="78EAC062" w14:textId="2DD0084E" w:rsidR="00B4232E" w:rsidRDefault="00B4232E">
      <w:r>
        <w:t>A1-</w:t>
      </w:r>
    </w:p>
    <w:p w14:paraId="20DB6511" w14:textId="18E2BD87" w:rsidR="00B4232E" w:rsidRDefault="00B4232E">
      <w:r>
        <w:t xml:space="preserve">Q2- What is MIL-STD-1553 standard? What is ARINC-429 standard? What is </w:t>
      </w:r>
      <w:proofErr w:type="spellStart"/>
      <w:r>
        <w:t>SpaceWire</w:t>
      </w:r>
      <w:proofErr w:type="spellEnd"/>
      <w:r>
        <w:t xml:space="preserve"> standard?</w:t>
      </w:r>
    </w:p>
    <w:p w14:paraId="6E622A88" w14:textId="38C24467" w:rsidR="00B4232E" w:rsidRDefault="00B4232E">
      <w:r>
        <w:t>A2-</w:t>
      </w:r>
    </w:p>
    <w:p w14:paraId="0FC707FA" w14:textId="2D2FC969" w:rsidR="00B4232E" w:rsidRDefault="00B4232E">
      <w:r>
        <w:t>Q3- What is single event upset (SEU)? How do you prevent it?</w:t>
      </w:r>
    </w:p>
    <w:p w14:paraId="1D4E92AB" w14:textId="3CBB14D6" w:rsidR="00B4232E" w:rsidRDefault="00B4232E">
      <w:r>
        <w:t>A3-</w:t>
      </w:r>
      <w:r w:rsidR="00B82929">
        <w:t xml:space="preserve"> TMR (Triple Modular Redundancy)</w:t>
      </w:r>
    </w:p>
    <w:p w14:paraId="516AAD9D" w14:textId="15E615E9" w:rsidR="00B4232E" w:rsidRPr="00DC4C87" w:rsidRDefault="00FD7F8C">
      <w:pPr>
        <w:rPr>
          <w:b/>
          <w:bCs/>
        </w:rPr>
      </w:pPr>
      <w:r w:rsidRPr="00DC4C87">
        <w:rPr>
          <w:b/>
          <w:bCs/>
          <w:sz w:val="32"/>
          <w:szCs w:val="32"/>
        </w:rPr>
        <w:t>S</w:t>
      </w:r>
      <w:r w:rsidR="00CE464C">
        <w:rPr>
          <w:b/>
          <w:bCs/>
          <w:sz w:val="32"/>
          <w:szCs w:val="32"/>
        </w:rPr>
        <w:t>YSTEM</w:t>
      </w:r>
      <w:r w:rsidRPr="00DC4C87">
        <w:rPr>
          <w:b/>
          <w:bCs/>
          <w:sz w:val="32"/>
          <w:szCs w:val="32"/>
        </w:rPr>
        <w:t>-</w:t>
      </w:r>
      <w:r w:rsidR="00CE464C">
        <w:rPr>
          <w:b/>
          <w:bCs/>
          <w:sz w:val="32"/>
          <w:szCs w:val="32"/>
        </w:rPr>
        <w:t>ON</w:t>
      </w:r>
      <w:r w:rsidRPr="00DC4C87">
        <w:rPr>
          <w:b/>
          <w:bCs/>
          <w:sz w:val="32"/>
          <w:szCs w:val="32"/>
        </w:rPr>
        <w:t>-</w:t>
      </w:r>
      <w:r w:rsidR="00CE464C">
        <w:rPr>
          <w:b/>
          <w:bCs/>
          <w:sz w:val="32"/>
          <w:szCs w:val="32"/>
        </w:rPr>
        <w:t xml:space="preserve">CHIP </w:t>
      </w:r>
      <w:r w:rsidRPr="00DC4C87">
        <w:rPr>
          <w:b/>
          <w:bCs/>
          <w:sz w:val="32"/>
          <w:szCs w:val="32"/>
        </w:rPr>
        <w:t>(S</w:t>
      </w:r>
      <w:r w:rsidR="00CE464C">
        <w:rPr>
          <w:b/>
          <w:bCs/>
          <w:sz w:val="32"/>
          <w:szCs w:val="32"/>
        </w:rPr>
        <w:t>O</w:t>
      </w:r>
      <w:r w:rsidRPr="00DC4C87">
        <w:rPr>
          <w:b/>
          <w:bCs/>
          <w:sz w:val="32"/>
          <w:szCs w:val="32"/>
        </w:rPr>
        <w:t>C)</w:t>
      </w:r>
    </w:p>
    <w:p w14:paraId="37AAA965" w14:textId="74038FBC" w:rsidR="00FD7F8C" w:rsidRDefault="00FD7F8C">
      <w:r>
        <w:t xml:space="preserve">Q1- </w:t>
      </w:r>
      <w:r w:rsidR="008C1F0B">
        <w:t xml:space="preserve">What is AXI protocol? Name different AXI protocol types and </w:t>
      </w:r>
      <w:r w:rsidR="00F1378A">
        <w:t>talk</w:t>
      </w:r>
      <w:r w:rsidR="008C1F0B">
        <w:t xml:space="preserve"> about their properties.</w:t>
      </w:r>
    </w:p>
    <w:p w14:paraId="53111DD2" w14:textId="66AC183D" w:rsidR="008C1F0B" w:rsidRDefault="008C1F0B">
      <w:r>
        <w:t>A1-</w:t>
      </w:r>
    </w:p>
    <w:p w14:paraId="732AC967" w14:textId="433BBE82" w:rsidR="008C1F0B" w:rsidRDefault="008C1F0B">
      <w:r>
        <w:t xml:space="preserve">Q2- </w:t>
      </w:r>
      <w:r w:rsidR="00F1378A">
        <w:t>Name some modules and/or algorithms you want to implement on FPGA rather than CPU and tell the reasons.</w:t>
      </w:r>
    </w:p>
    <w:p w14:paraId="66084B1B" w14:textId="338D2498" w:rsidR="00211289" w:rsidRDefault="00211289">
      <w:r>
        <w:t>A2-</w:t>
      </w:r>
    </w:p>
    <w:p w14:paraId="48F2E1A4" w14:textId="2BBDF848" w:rsidR="00B4047A" w:rsidRDefault="00B4047A" w:rsidP="00B4047A">
      <w:r>
        <w:t>Q3- Name some modules and/or algorithms you want to implement on CPU rather than FPGA and tell the reasons.</w:t>
      </w:r>
    </w:p>
    <w:p w14:paraId="48C1AC11" w14:textId="4623E3A0" w:rsidR="00B4047A" w:rsidRDefault="00B4047A">
      <w:r>
        <w:lastRenderedPageBreak/>
        <w:t>A3-</w:t>
      </w:r>
    </w:p>
    <w:p w14:paraId="6F7114D1" w14:textId="5D04B343" w:rsidR="00211289" w:rsidRDefault="00211289">
      <w:r>
        <w:t>Q</w:t>
      </w:r>
      <w:r w:rsidR="00B4047A">
        <w:t>4</w:t>
      </w:r>
      <w:r>
        <w:t xml:space="preserve">- </w:t>
      </w:r>
      <w:r w:rsidR="00F10F6B">
        <w:t>What is DMA? When do you need to use DMA?</w:t>
      </w:r>
    </w:p>
    <w:p w14:paraId="79D8E76A" w14:textId="594B69FE" w:rsidR="00F10F6B" w:rsidRDefault="00F10F6B">
      <w:r>
        <w:t>A</w:t>
      </w:r>
      <w:r w:rsidR="00B4047A">
        <w:t>4</w:t>
      </w:r>
      <w:r>
        <w:t>-</w:t>
      </w:r>
    </w:p>
    <w:p w14:paraId="062013E2" w14:textId="41C1F899" w:rsidR="00104176" w:rsidRPr="00DC4C87" w:rsidRDefault="00104176" w:rsidP="00104176">
      <w:pPr>
        <w:rPr>
          <w:b/>
          <w:bCs/>
        </w:rPr>
      </w:pPr>
      <w:r>
        <w:rPr>
          <w:b/>
          <w:bCs/>
          <w:sz w:val="32"/>
          <w:szCs w:val="32"/>
        </w:rPr>
        <w:t>VHDL – DIGITAL DESIGN</w:t>
      </w:r>
      <w:r w:rsidR="00740029">
        <w:rPr>
          <w:b/>
          <w:bCs/>
          <w:sz w:val="32"/>
          <w:szCs w:val="32"/>
        </w:rPr>
        <w:t xml:space="preserve"> - MISC</w:t>
      </w:r>
    </w:p>
    <w:p w14:paraId="17A77655" w14:textId="5B007BB5" w:rsidR="00104176" w:rsidRDefault="00104176" w:rsidP="00104176">
      <w:r>
        <w:t xml:space="preserve">Q1- </w:t>
      </w:r>
      <w:r w:rsidR="00740029">
        <w:t>What is the difference between non-volatile and volatile memory? Name some of them.</w:t>
      </w:r>
    </w:p>
    <w:p w14:paraId="0E735B52" w14:textId="3C96C823" w:rsidR="00104176" w:rsidRDefault="00104176" w:rsidP="00104176">
      <w:r>
        <w:t>A1-</w:t>
      </w:r>
    </w:p>
    <w:p w14:paraId="7F88CA71" w14:textId="6556FF91" w:rsidR="00740029" w:rsidRDefault="00740029" w:rsidP="00104176">
      <w:r>
        <w:t>Q2- What is the difference between DRAM and SRAM? What are the pros and cons?</w:t>
      </w:r>
    </w:p>
    <w:p w14:paraId="55973784" w14:textId="6A9EBD76" w:rsidR="00740029" w:rsidRDefault="00740029" w:rsidP="00104176">
      <w:r>
        <w:t>A2-</w:t>
      </w:r>
    </w:p>
    <w:p w14:paraId="66D74A35" w14:textId="73555837" w:rsidR="00740029" w:rsidRDefault="00740029" w:rsidP="00104176">
      <w:r>
        <w:t xml:space="preserve">Q3- </w:t>
      </w:r>
      <w:r w:rsidR="00BF0589">
        <w:t>What is QSPI Flash memory and what is its usage in FPGA systems?</w:t>
      </w:r>
    </w:p>
    <w:p w14:paraId="2C262819" w14:textId="6B005779" w:rsidR="00BF0589" w:rsidRDefault="00BF0589" w:rsidP="00104176">
      <w:r>
        <w:t xml:space="preserve">A3- </w:t>
      </w:r>
    </w:p>
    <w:p w14:paraId="0728A8C8" w14:textId="1EA6003A" w:rsidR="00BF0589" w:rsidRDefault="00BF0589" w:rsidP="00104176">
      <w:r>
        <w:t>Q4- How do you pass parameters to a module in VHDL?</w:t>
      </w:r>
    </w:p>
    <w:p w14:paraId="61636FDC" w14:textId="004CC1CB" w:rsidR="00BF0589" w:rsidRDefault="00BF0589" w:rsidP="00104176">
      <w:r>
        <w:t>A4-</w:t>
      </w:r>
    </w:p>
    <w:p w14:paraId="1BB3315C" w14:textId="4E57A4E7" w:rsidR="00BF0589" w:rsidRDefault="00BF0589" w:rsidP="00104176">
      <w:r>
        <w:t>Q5- If you add 3 5-bit number, what should be the proper output bit length?</w:t>
      </w:r>
    </w:p>
    <w:p w14:paraId="135E016C" w14:textId="3D62DD29" w:rsidR="00BF0589" w:rsidRDefault="00BF0589" w:rsidP="00104176">
      <w:r>
        <w:t>A5-</w:t>
      </w:r>
    </w:p>
    <w:p w14:paraId="14CB3E85" w14:textId="40CE0829" w:rsidR="00BF0589" w:rsidRDefault="00BF0589" w:rsidP="00104176">
      <w:r>
        <w:t>Q6- If you add 8 8-bit number, what should be the proper output bit length?</w:t>
      </w:r>
    </w:p>
    <w:p w14:paraId="3B1BECA7" w14:textId="7D13C854" w:rsidR="00BF0589" w:rsidRDefault="00BF0589" w:rsidP="00104176">
      <w:r>
        <w:t>A6-</w:t>
      </w:r>
    </w:p>
    <w:p w14:paraId="786938EC" w14:textId="5F1A205E" w:rsidR="00BF0589" w:rsidRDefault="00BF0589" w:rsidP="00104176">
      <w:r>
        <w:t>Q7- How do you represent floating point numbers in digital systems?</w:t>
      </w:r>
    </w:p>
    <w:p w14:paraId="085891CA" w14:textId="67C4D81A" w:rsidR="00BF0589" w:rsidRDefault="00BF0589" w:rsidP="00104176">
      <w:r>
        <w:t xml:space="preserve">A7- </w:t>
      </w:r>
    </w:p>
    <w:p w14:paraId="7AF946A8" w14:textId="28EA7C5B" w:rsidR="00BF0589" w:rsidRDefault="00BF0589" w:rsidP="00104176">
      <w:r>
        <w:t>Q8- What is IEEE-754 format?</w:t>
      </w:r>
    </w:p>
    <w:p w14:paraId="1BABDE06" w14:textId="20235C2A" w:rsidR="00BF0589" w:rsidRDefault="00BF0589" w:rsidP="00104176">
      <w:r>
        <w:t>A8-</w:t>
      </w:r>
    </w:p>
    <w:p w14:paraId="4629FBC4" w14:textId="413294C6" w:rsidR="00BF0589" w:rsidRDefault="00BF0589" w:rsidP="00104176">
      <w:r>
        <w:t>Q9- What is fixed-point? What are the pros and cons of using it over single precision?</w:t>
      </w:r>
    </w:p>
    <w:p w14:paraId="47894E45" w14:textId="3DF5D4FF" w:rsidR="00BF0589" w:rsidRDefault="00BF0589" w:rsidP="00104176">
      <w:r>
        <w:t>A9-</w:t>
      </w:r>
    </w:p>
    <w:p w14:paraId="215F022C" w14:textId="685B608C" w:rsidR="00104176" w:rsidRDefault="009A61E4">
      <w:r>
        <w:t xml:space="preserve">Q10- </w:t>
      </w:r>
      <w:r w:rsidR="00F50E79">
        <w:t>What is the difference between ASIC and FPGA? Pros &amp; Cons?</w:t>
      </w:r>
    </w:p>
    <w:p w14:paraId="1493D0E0" w14:textId="7DA9F78A" w:rsidR="00F50E79" w:rsidRDefault="00F50E79">
      <w:r>
        <w:t>A10-</w:t>
      </w:r>
    </w:p>
    <w:p w14:paraId="7C8A57CC" w14:textId="6C6B0054" w:rsidR="00F50E79" w:rsidRDefault="00F50E79">
      <w:r>
        <w:t xml:space="preserve">Q11- </w:t>
      </w:r>
      <w:r w:rsidR="001775F3">
        <w:t>What is debounce?</w:t>
      </w:r>
    </w:p>
    <w:p w14:paraId="5FF89AD6" w14:textId="5DAB49C8" w:rsidR="001775F3" w:rsidRDefault="001775F3">
      <w:r>
        <w:t>A11-</w:t>
      </w:r>
    </w:p>
    <w:p w14:paraId="0F3A5E3E" w14:textId="2F10D92F" w:rsidR="001775F3" w:rsidRDefault="001775F3">
      <w:r>
        <w:t xml:space="preserve">Q12- </w:t>
      </w:r>
      <w:r w:rsidR="00F47DBE">
        <w:t>What functions can you implement on LUTs?</w:t>
      </w:r>
    </w:p>
    <w:p w14:paraId="3468A6A8" w14:textId="54A9B048" w:rsidR="00F47DBE" w:rsidRDefault="00F47DBE">
      <w:r>
        <w:t>A12-</w:t>
      </w:r>
      <w:r w:rsidR="008C6488">
        <w:t xml:space="preserve"> Combinational logic – Shift register – Distributed RAM</w:t>
      </w:r>
    </w:p>
    <w:p w14:paraId="7D165BB6" w14:textId="76504CFC" w:rsidR="00F47DBE" w:rsidRDefault="00A00586">
      <w:r>
        <w:lastRenderedPageBreak/>
        <w:t xml:space="preserve">Q13- </w:t>
      </w:r>
      <w:r w:rsidR="001A7697">
        <w:t>What are the memory resources in an FPGA?</w:t>
      </w:r>
    </w:p>
    <w:p w14:paraId="6B3D5880" w14:textId="01A651AB" w:rsidR="000B41E0" w:rsidRDefault="000B41E0">
      <w:r>
        <w:t xml:space="preserve">A13- </w:t>
      </w:r>
    </w:p>
    <w:p w14:paraId="6497B2CF" w14:textId="43A7BA0D" w:rsidR="001A7697" w:rsidRDefault="001A7697">
      <w:r>
        <w:t>Q14- Can you configure FPGA pin</w:t>
      </w:r>
      <w:r w:rsidR="00DD7D2B">
        <w:t>s</w:t>
      </w:r>
      <w:r>
        <w:t xml:space="preserve"> behavior</w:t>
      </w:r>
      <w:r w:rsidR="00DD7D2B">
        <w:t xml:space="preserve">s </w:t>
      </w:r>
      <w:r>
        <w:t>during configuration?</w:t>
      </w:r>
    </w:p>
    <w:p w14:paraId="24246022" w14:textId="0508E278" w:rsidR="001A7697" w:rsidRDefault="001A7697">
      <w:r>
        <w:t>A14-</w:t>
      </w:r>
      <w:r w:rsidR="008C6488">
        <w:t xml:space="preserve"> PUDC (Pull-Up During Configuration)</w:t>
      </w:r>
    </w:p>
    <w:p w14:paraId="26F6FCEA" w14:textId="62F011C2" w:rsidR="001A7697" w:rsidRDefault="001A7697">
      <w:r>
        <w:t xml:space="preserve">Q15- </w:t>
      </w:r>
      <w:r w:rsidR="002F048A">
        <w:t>If you multiply 8 8-bit number, what should be the proper output bit length?</w:t>
      </w:r>
    </w:p>
    <w:p w14:paraId="2EE62049" w14:textId="1AD211E7" w:rsidR="002F048A" w:rsidRDefault="002F048A">
      <w:r>
        <w:t xml:space="preserve">A15- </w:t>
      </w:r>
    </w:p>
    <w:sectPr w:rsidR="002F04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MjU0MzGyMDCwNDZU0lEKTi0uzszPAykwrAUA6fQF+CwAAAA="/>
  </w:docVars>
  <w:rsids>
    <w:rsidRoot w:val="00CD28DF"/>
    <w:rsid w:val="000235F5"/>
    <w:rsid w:val="000B41E0"/>
    <w:rsid w:val="00104176"/>
    <w:rsid w:val="001724AC"/>
    <w:rsid w:val="001775F3"/>
    <w:rsid w:val="001A7697"/>
    <w:rsid w:val="001E6776"/>
    <w:rsid w:val="00211289"/>
    <w:rsid w:val="002B3A76"/>
    <w:rsid w:val="002D5C6E"/>
    <w:rsid w:val="002F048A"/>
    <w:rsid w:val="003C13B0"/>
    <w:rsid w:val="00411068"/>
    <w:rsid w:val="00433CA8"/>
    <w:rsid w:val="0045636A"/>
    <w:rsid w:val="00464E1D"/>
    <w:rsid w:val="00502AEA"/>
    <w:rsid w:val="00590F4C"/>
    <w:rsid w:val="00740029"/>
    <w:rsid w:val="00787E18"/>
    <w:rsid w:val="0089237E"/>
    <w:rsid w:val="008C10AF"/>
    <w:rsid w:val="008C1F0B"/>
    <w:rsid w:val="008C6488"/>
    <w:rsid w:val="009A61E4"/>
    <w:rsid w:val="009D1CDD"/>
    <w:rsid w:val="00A00586"/>
    <w:rsid w:val="00A36A25"/>
    <w:rsid w:val="00A63495"/>
    <w:rsid w:val="00B25F22"/>
    <w:rsid w:val="00B4047A"/>
    <w:rsid w:val="00B4232E"/>
    <w:rsid w:val="00B82929"/>
    <w:rsid w:val="00BF0589"/>
    <w:rsid w:val="00CA15D8"/>
    <w:rsid w:val="00CD28DF"/>
    <w:rsid w:val="00CE464C"/>
    <w:rsid w:val="00DC4C87"/>
    <w:rsid w:val="00DD7D2B"/>
    <w:rsid w:val="00DF0B66"/>
    <w:rsid w:val="00EA1BBE"/>
    <w:rsid w:val="00F10F6B"/>
    <w:rsid w:val="00F1378A"/>
    <w:rsid w:val="00F47DBE"/>
    <w:rsid w:val="00F50E79"/>
    <w:rsid w:val="00FD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E9E61"/>
  <w15:chartTrackingRefBased/>
  <w15:docId w15:val="{C535E232-4333-4007-8714-996BC15DA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0B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7</TotalTime>
  <Pages>1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ak Aykenar</dc:creator>
  <cp:keywords/>
  <dc:description/>
  <cp:lastModifiedBy>Burak Aykenar</cp:lastModifiedBy>
  <cp:revision>39</cp:revision>
  <dcterms:created xsi:type="dcterms:W3CDTF">2021-03-19T05:45:00Z</dcterms:created>
  <dcterms:modified xsi:type="dcterms:W3CDTF">2021-04-05T20:46:00Z</dcterms:modified>
</cp:coreProperties>
</file>